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6367D" w14:textId="77777777" w:rsidR="007444E2" w:rsidRDefault="007444E2" w:rsidP="00890945">
      <w:pPr>
        <w:spacing w:after="0"/>
        <w:rPr>
          <w:rFonts w:ascii="Arial" w:hAnsi="Arial" w:cs="Arial"/>
          <w:b/>
          <w:sz w:val="32"/>
          <w:szCs w:val="24"/>
          <w:u w:val="single"/>
        </w:rPr>
      </w:pPr>
    </w:p>
    <w:p w14:paraId="79553724" w14:textId="77777777" w:rsidR="00C31421" w:rsidRPr="00134D35" w:rsidRDefault="00276AC6" w:rsidP="00890945">
      <w:pPr>
        <w:spacing w:after="0"/>
        <w:rPr>
          <w:rFonts w:ascii="Times New Roman" w:hAnsi="Times New Roman" w:cs="Times New Roman"/>
          <w:b/>
          <w:sz w:val="32"/>
          <w:szCs w:val="24"/>
          <w:u w:val="single"/>
        </w:rPr>
      </w:pPr>
      <w:r w:rsidRPr="00134D35">
        <w:rPr>
          <w:rFonts w:ascii="Times New Roman" w:hAnsi="Times New Roman" w:cs="Times New Roman"/>
          <w:b/>
          <w:sz w:val="32"/>
          <w:szCs w:val="24"/>
          <w:u w:val="single"/>
        </w:rPr>
        <w:t>Project Experience on Resumes</w:t>
      </w:r>
    </w:p>
    <w:p w14:paraId="55316932" w14:textId="77777777" w:rsidR="00890945" w:rsidRPr="00134D35" w:rsidRDefault="00890945" w:rsidP="008909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9D8C96" w14:textId="77777777" w:rsidR="00276AC6" w:rsidRPr="00134D35" w:rsidRDefault="00276AC6" w:rsidP="007D6F1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Although the project examples are separated by major, the format and type of information can be applicable to all engineering disciplines. </w:t>
      </w:r>
    </w:p>
    <w:p w14:paraId="2E274623" w14:textId="77777777" w:rsidR="00890945" w:rsidRPr="00134D35" w:rsidRDefault="00890945" w:rsidP="008909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A78EB" w14:textId="77777777" w:rsidR="00D72E29" w:rsidRPr="00134D35" w:rsidRDefault="00FA56CD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33C580" wp14:editId="0E2CBE22">
                <wp:simplePos x="0" y="0"/>
                <wp:positionH relativeFrom="margin">
                  <wp:align>right</wp:align>
                </wp:positionH>
                <wp:positionV relativeFrom="paragraph">
                  <wp:posOffset>211455</wp:posOffset>
                </wp:positionV>
                <wp:extent cx="5925185" cy="0"/>
                <wp:effectExtent l="0" t="0" r="3746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E81FF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5pt,16.65pt" to="881.9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276AC6"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Biomedical Engineering</w:t>
      </w:r>
    </w:p>
    <w:p w14:paraId="13BD9ECC" w14:textId="77777777" w:rsidR="00D72E29" w:rsidRPr="00134D35" w:rsidRDefault="00D72E29" w:rsidP="00D72E29">
      <w:pPr>
        <w:pStyle w:val="Default"/>
        <w:rPr>
          <w:rFonts w:ascii="Times New Roman" w:hAnsi="Times New Roman" w:cs="Times New Roman"/>
        </w:rPr>
      </w:pPr>
    </w:p>
    <w:p w14:paraId="6C81C043" w14:textId="77777777" w:rsidR="00D72E29" w:rsidRPr="00134D35" w:rsidRDefault="00D72E29" w:rsidP="00D72E29">
      <w:pPr>
        <w:pStyle w:val="Default"/>
        <w:rPr>
          <w:rFonts w:ascii="Times New Roman" w:hAnsi="Times New Roman" w:cs="Times New Roman"/>
          <w:szCs w:val="22"/>
        </w:rPr>
      </w:pPr>
      <w:r w:rsidRPr="00134D35">
        <w:rPr>
          <w:rFonts w:ascii="Times New Roman" w:hAnsi="Times New Roman" w:cs="Times New Roman"/>
          <w:b/>
          <w:bCs/>
          <w:i/>
          <w:iCs/>
          <w:szCs w:val="22"/>
        </w:rPr>
        <w:t xml:space="preserve">Notable Course Projects </w:t>
      </w:r>
    </w:p>
    <w:p w14:paraId="48B9C778" w14:textId="77777777" w:rsidR="00D72E29" w:rsidRPr="00134D35" w:rsidRDefault="00D72E29" w:rsidP="00D72E29">
      <w:pPr>
        <w:pStyle w:val="Default"/>
        <w:spacing w:after="32"/>
        <w:rPr>
          <w:rFonts w:ascii="Times New Roman" w:hAnsi="Times New Roman" w:cs="Times New Roman"/>
          <w:szCs w:val="22"/>
        </w:rPr>
      </w:pPr>
      <w:r w:rsidRPr="00134D35">
        <w:rPr>
          <w:rFonts w:ascii="Times New Roman" w:hAnsi="Times New Roman" w:cs="Times New Roman"/>
          <w:b/>
          <w:bCs/>
          <w:szCs w:val="22"/>
        </w:rPr>
        <w:t>Biomaterials</w:t>
      </w:r>
      <w:r w:rsidRPr="00134D35">
        <w:rPr>
          <w:rFonts w:ascii="Times New Roman" w:hAnsi="Times New Roman" w:cs="Times New Roman"/>
          <w:szCs w:val="22"/>
        </w:rPr>
        <w:t xml:space="preserve">: Designed a polymer material test to investigate mechanical properties while increasing the polymer porosity. </w:t>
      </w:r>
    </w:p>
    <w:p w14:paraId="1A262D9F" w14:textId="6ECD4424" w:rsidR="00D72E29" w:rsidRPr="00134D35" w:rsidRDefault="00D72E29" w:rsidP="00D72E29">
      <w:pPr>
        <w:pStyle w:val="Default"/>
        <w:spacing w:after="32"/>
        <w:rPr>
          <w:rFonts w:ascii="Times New Roman" w:hAnsi="Times New Roman" w:cs="Times New Roman"/>
          <w:szCs w:val="22"/>
        </w:rPr>
      </w:pPr>
      <w:r w:rsidRPr="00134D35">
        <w:rPr>
          <w:rFonts w:ascii="Times New Roman" w:hAnsi="Times New Roman" w:cs="Times New Roman"/>
          <w:b/>
          <w:bCs/>
          <w:szCs w:val="22"/>
        </w:rPr>
        <w:t>Advanced Biomechanics</w:t>
      </w:r>
      <w:r w:rsidRPr="00134D35">
        <w:rPr>
          <w:rFonts w:ascii="Times New Roman" w:hAnsi="Times New Roman" w:cs="Times New Roman"/>
          <w:szCs w:val="22"/>
        </w:rPr>
        <w:t xml:space="preserve">: Investigated human motion, gait, and center of pressure using the Vicon biomechanics lab equipment and </w:t>
      </w:r>
      <w:r w:rsidR="00134D35" w:rsidRPr="00134D35">
        <w:rPr>
          <w:rFonts w:ascii="Times New Roman" w:hAnsi="Times New Roman" w:cs="Times New Roman"/>
          <w:szCs w:val="22"/>
        </w:rPr>
        <w:t>MATLAB</w:t>
      </w:r>
      <w:r w:rsidRPr="00134D35">
        <w:rPr>
          <w:rFonts w:ascii="Times New Roman" w:hAnsi="Times New Roman" w:cs="Times New Roman"/>
          <w:szCs w:val="22"/>
        </w:rPr>
        <w:t xml:space="preserve"> to processes the data. Then used PowerPoint and Word to develop reports and presentations on the findings of the project. </w:t>
      </w:r>
    </w:p>
    <w:p w14:paraId="45B0FD3C" w14:textId="6D518875" w:rsidR="00D72E29" w:rsidRPr="00134D35" w:rsidRDefault="00D72E29" w:rsidP="00D72E29">
      <w:pPr>
        <w:pStyle w:val="Default"/>
        <w:rPr>
          <w:rFonts w:ascii="Times New Roman" w:hAnsi="Times New Roman" w:cs="Times New Roman"/>
          <w:szCs w:val="22"/>
        </w:rPr>
      </w:pPr>
      <w:r w:rsidRPr="00134D35">
        <w:rPr>
          <w:rFonts w:ascii="Times New Roman" w:hAnsi="Times New Roman" w:cs="Times New Roman"/>
          <w:b/>
          <w:bCs/>
          <w:szCs w:val="22"/>
        </w:rPr>
        <w:t>Senior Design</w:t>
      </w:r>
      <w:r w:rsidRPr="00134D35">
        <w:rPr>
          <w:rFonts w:ascii="Times New Roman" w:hAnsi="Times New Roman" w:cs="Times New Roman"/>
          <w:szCs w:val="22"/>
        </w:rPr>
        <w:t xml:space="preserve">: Collected anthropometric data and data using Vicon biomechanics lab equipment, then using that data it is processed through </w:t>
      </w:r>
      <w:r w:rsidR="00134D35" w:rsidRPr="00134D35">
        <w:rPr>
          <w:rFonts w:ascii="Times New Roman" w:hAnsi="Times New Roman" w:cs="Times New Roman"/>
          <w:szCs w:val="22"/>
        </w:rPr>
        <w:t>MATLAB</w:t>
      </w:r>
      <w:r w:rsidRPr="00134D35">
        <w:rPr>
          <w:rFonts w:ascii="Times New Roman" w:hAnsi="Times New Roman" w:cs="Times New Roman"/>
          <w:szCs w:val="22"/>
        </w:rPr>
        <w:t xml:space="preserve"> and the processed data helps design a lumbar support to help provide support to the lower back to decease stress in the vertebrae. </w:t>
      </w:r>
    </w:p>
    <w:p w14:paraId="31EFC3C9" w14:textId="77777777" w:rsidR="002C0D9A" w:rsidRPr="00134D35" w:rsidRDefault="002C0D9A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5636B974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Chemical Engineering</w:t>
      </w:r>
    </w:p>
    <w:p w14:paraId="0C758344" w14:textId="77777777" w:rsidR="00890945" w:rsidRPr="00134D35" w:rsidRDefault="00FA56CD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86D0C7" wp14:editId="00044581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5787" cy="0"/>
                <wp:effectExtent l="0" t="0" r="374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78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D34301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6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13397F4E" w14:textId="77777777" w:rsidR="00890945" w:rsidRPr="00134D35" w:rsidRDefault="00890945" w:rsidP="008909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iCs/>
          <w:sz w:val="24"/>
        </w:rPr>
      </w:pPr>
      <w:r w:rsidRPr="00134D35">
        <w:rPr>
          <w:rFonts w:ascii="Times New Roman" w:hAnsi="Times New Roman" w:cs="Times New Roman"/>
          <w:b/>
          <w:i/>
          <w:iCs/>
          <w:sz w:val="24"/>
        </w:rPr>
        <w:t>Notable Course Projects:</w:t>
      </w:r>
    </w:p>
    <w:p w14:paraId="1FD57E46" w14:textId="23266167" w:rsidR="00890945" w:rsidRPr="00134D35" w:rsidRDefault="00FA56CD" w:rsidP="00FA56C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Directed the successful culture and subculture of a Chinese Hamster Ovarian (CHO) cell line for five generations using aseptic techniques, hemocytometer cell counts, and a </w:t>
      </w:r>
      <w:r w:rsidR="00134D35" w:rsidRPr="00134D35">
        <w:rPr>
          <w:rFonts w:ascii="Times New Roman" w:hAnsi="Times New Roman" w:cs="Times New Roman"/>
          <w:sz w:val="24"/>
        </w:rPr>
        <w:t>Cell Titer</w:t>
      </w:r>
      <w:r w:rsidRPr="00134D35">
        <w:rPr>
          <w:rFonts w:ascii="Times New Roman" w:hAnsi="Times New Roman" w:cs="Times New Roman"/>
          <w:sz w:val="24"/>
        </w:rPr>
        <w:t>-Blue viability assay.</w:t>
      </w:r>
    </w:p>
    <w:p w14:paraId="5C59F9FA" w14:textId="77777777" w:rsidR="00890945" w:rsidRPr="00134D35" w:rsidRDefault="00FA56CD" w:rsidP="00FA56C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134D35">
        <w:rPr>
          <w:rFonts w:ascii="Times New Roman" w:hAnsi="Times New Roman" w:cs="Times New Roman"/>
          <w:sz w:val="24"/>
        </w:rPr>
        <w:t>Initiated and implemented the freezing of live CHO cells in cryovials for the use of future lab students.</w:t>
      </w:r>
    </w:p>
    <w:p w14:paraId="02D7CEA8" w14:textId="77777777" w:rsidR="00890945" w:rsidRPr="00134D35" w:rsidRDefault="00FA56CD" w:rsidP="00FA56C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134D35">
        <w:rPr>
          <w:rFonts w:ascii="Times New Roman" w:hAnsi="Times New Roman" w:cs="Times New Roman"/>
          <w:sz w:val="24"/>
        </w:rPr>
        <w:t>Developed a method for kegging wine to reduce the amount discarded during the wine tasting process.</w:t>
      </w:r>
    </w:p>
    <w:p w14:paraId="2C1FA68C" w14:textId="77777777" w:rsidR="00890945" w:rsidRPr="00134D35" w:rsidRDefault="00890945" w:rsidP="00FA56C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134D35">
        <w:rPr>
          <w:rFonts w:ascii="Times New Roman" w:hAnsi="Times New Roman" w:cs="Times New Roman"/>
          <w:sz w:val="24"/>
        </w:rPr>
        <w:t>Prepared and analyzed sodium iodate and sodium sulfite/citric acid solutions for their color-changing properties and use as the stopping mechanism for the AIChE ChE car competition at the 2016 National Convention.</w:t>
      </w:r>
    </w:p>
    <w:p w14:paraId="55452672" w14:textId="77777777" w:rsidR="00890945" w:rsidRPr="00134D35" w:rsidRDefault="00890945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58E0CF3C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Civil Engineering</w:t>
      </w:r>
    </w:p>
    <w:p w14:paraId="437B193F" w14:textId="77777777" w:rsidR="002C0D9A" w:rsidRPr="00134D35" w:rsidRDefault="00FA56CD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EB05DC" wp14:editId="594C91E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5787" cy="0"/>
                <wp:effectExtent l="0" t="0" r="374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78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192336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6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648467AB" w14:textId="77777777" w:rsidR="00FA56CD" w:rsidRPr="00134D35" w:rsidRDefault="00FA56CD" w:rsidP="00FA56CD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134D35">
        <w:rPr>
          <w:rFonts w:ascii="Times New Roman" w:hAnsi="Times New Roman" w:cs="Times New Roman"/>
          <w:b/>
          <w:sz w:val="24"/>
          <w:u w:val="single"/>
        </w:rPr>
        <w:t>Project Experience</w:t>
      </w:r>
    </w:p>
    <w:p w14:paraId="4689E689" w14:textId="77777777" w:rsidR="002C0D9A" w:rsidRPr="00134D35" w:rsidRDefault="002C0D9A" w:rsidP="002C0D9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Designed and proposed a </w:t>
      </w:r>
      <w:proofErr w:type="gramStart"/>
      <w:r w:rsidRPr="00134D35">
        <w:rPr>
          <w:rFonts w:ascii="Times New Roman" w:hAnsi="Times New Roman" w:cs="Times New Roman"/>
          <w:sz w:val="24"/>
        </w:rPr>
        <w:t>three level</w:t>
      </w:r>
      <w:proofErr w:type="gramEnd"/>
      <w:r w:rsidRPr="00134D35">
        <w:rPr>
          <w:rFonts w:ascii="Times New Roman" w:hAnsi="Times New Roman" w:cs="Times New Roman"/>
          <w:sz w:val="24"/>
        </w:rPr>
        <w:t xml:space="preserve"> parking structure to alleviate the parking lot congestion issue for Trine University with a team of four engineering students.</w:t>
      </w:r>
    </w:p>
    <w:p w14:paraId="335DE053" w14:textId="77777777" w:rsidR="002C0D9A" w:rsidRPr="00134D35" w:rsidRDefault="002C0D9A" w:rsidP="002C0D9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Utilized CAD </w:t>
      </w:r>
      <w:proofErr w:type="gramStart"/>
      <w:r w:rsidRPr="00134D35">
        <w:rPr>
          <w:rFonts w:ascii="Times New Roman" w:hAnsi="Times New Roman" w:cs="Times New Roman"/>
          <w:sz w:val="24"/>
        </w:rPr>
        <w:t>in order to</w:t>
      </w:r>
      <w:proofErr w:type="gramEnd"/>
      <w:r w:rsidRPr="00134D35">
        <w:rPr>
          <w:rFonts w:ascii="Times New Roman" w:hAnsi="Times New Roman" w:cs="Times New Roman"/>
          <w:sz w:val="24"/>
        </w:rPr>
        <w:t xml:space="preserve"> produce a housing division, including grading and elevation features. </w:t>
      </w:r>
    </w:p>
    <w:p w14:paraId="33739FBA" w14:textId="77777777" w:rsidR="002C0D9A" w:rsidRPr="00134D35" w:rsidRDefault="002C0D9A" w:rsidP="002C0D9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8"/>
          <w:szCs w:val="24"/>
        </w:rPr>
      </w:pPr>
      <w:r w:rsidRPr="00134D35">
        <w:rPr>
          <w:rFonts w:ascii="Times New Roman" w:hAnsi="Times New Roman" w:cs="Times New Roman"/>
          <w:sz w:val="24"/>
        </w:rPr>
        <w:t>Competed with four classmates in the annual Institute of Transportation Engineers (ITE) Traffic Bowl.</w:t>
      </w:r>
    </w:p>
    <w:p w14:paraId="75C378A9" w14:textId="77777777" w:rsidR="002C0D9A" w:rsidRPr="00134D35" w:rsidRDefault="002C0D9A" w:rsidP="002C0D9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66F8E048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Computer Engineering</w:t>
      </w:r>
    </w:p>
    <w:p w14:paraId="74C111C7" w14:textId="77777777" w:rsidR="00890945" w:rsidRPr="00134D35" w:rsidRDefault="00FA56CD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862F78" wp14:editId="5BD805A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5185" cy="0"/>
                <wp:effectExtent l="0" t="0" r="3746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A42D77" id="Straight Connector 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6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2DD40784" w14:textId="77777777" w:rsidR="00890945" w:rsidRPr="00134D35" w:rsidRDefault="00890945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i/>
          <w:color w:val="000101"/>
          <w:sz w:val="24"/>
          <w:szCs w:val="24"/>
        </w:rPr>
        <w:t>Project Experience:</w:t>
      </w:r>
    </w:p>
    <w:p w14:paraId="3A310F1F" w14:textId="77777777" w:rsidR="00890945" w:rsidRPr="00134D35" w:rsidRDefault="00890945" w:rsidP="0089094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lastRenderedPageBreak/>
        <w:t>Extensive experience with C based Embedded Systems</w:t>
      </w:r>
    </w:p>
    <w:p w14:paraId="071DECA3" w14:textId="77777777" w:rsidR="00890945" w:rsidRPr="00134D35" w:rsidRDefault="00890945" w:rsidP="0089094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Planned Verilog and VLSI Layout for 8-bit ALU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logic</w:t>
      </w:r>
      <w:proofErr w:type="gramEnd"/>
    </w:p>
    <w:p w14:paraId="220BCA8F" w14:textId="77777777" w:rsidR="00890945" w:rsidRPr="00134D35" w:rsidRDefault="00890945" w:rsidP="0089094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Designed and implanted website using Ruby on Rails</w:t>
      </w:r>
    </w:p>
    <w:p w14:paraId="3966A345" w14:textId="77777777" w:rsidR="00890945" w:rsidRPr="00134D35" w:rsidRDefault="00890945" w:rsidP="0089094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Various applications made using Java and C++</w:t>
      </w:r>
    </w:p>
    <w:p w14:paraId="3192674F" w14:textId="77777777" w:rsidR="00890945" w:rsidRPr="00134D35" w:rsidRDefault="00890945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589201FD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Computer Science and Information Technology</w:t>
      </w:r>
    </w:p>
    <w:p w14:paraId="74631AE7" w14:textId="77777777" w:rsidR="00FA56CD" w:rsidRPr="00134D35" w:rsidRDefault="00FA56CD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5DC990" wp14:editId="6E0A5062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5185" cy="0"/>
                <wp:effectExtent l="0" t="0" r="3746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2116D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6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190C0183" w14:textId="77777777" w:rsidR="00322218" w:rsidRPr="00134D35" w:rsidRDefault="00322218" w:rsidP="003222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PROJECTS</w:t>
      </w:r>
    </w:p>
    <w:p w14:paraId="7CA2C026" w14:textId="77777777" w:rsidR="00322218" w:rsidRPr="00134D35" w:rsidRDefault="00FA56CD" w:rsidP="003222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Vintage Foundation</w:t>
      </w: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 </w:t>
      </w:r>
      <w:r w:rsidRPr="00134D35">
        <w:rPr>
          <w:rFonts w:ascii="Times New Roman" w:eastAsia="Times New Roman" w:hAnsi="Times New Roman" w:cs="Times New Roman"/>
          <w:i/>
          <w:color w:val="000101"/>
          <w:sz w:val="24"/>
          <w:szCs w:val="24"/>
        </w:rPr>
        <w:t>(Fall 20XX</w:t>
      </w:r>
      <w:r w:rsidR="00322218" w:rsidRPr="00134D35">
        <w:rPr>
          <w:rFonts w:ascii="Times New Roman" w:eastAsia="Times New Roman" w:hAnsi="Times New Roman" w:cs="Times New Roman"/>
          <w:i/>
          <w:color w:val="000101"/>
          <w:sz w:val="24"/>
          <w:szCs w:val="24"/>
        </w:rPr>
        <w:t xml:space="preserve">) </w:t>
      </w:r>
      <w:r w:rsidR="00322218"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–</w:t>
      </w:r>
      <w:r w:rsidR="00322218"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 xml:space="preserve"> a consulting project in a nonprofit organization</w:t>
      </w:r>
    </w:p>
    <w:p w14:paraId="0AB26F8A" w14:textId="77777777" w:rsidR="00FA56CD" w:rsidRPr="00134D35" w:rsidRDefault="00FA56CD" w:rsidP="00FA56C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Advised on new technologies to help further the organizational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mission</w:t>
      </w:r>
      <w:proofErr w:type="gramEnd"/>
    </w:p>
    <w:p w14:paraId="7A6DACD0" w14:textId="77777777" w:rsidR="00FA56CD" w:rsidRPr="00134D35" w:rsidRDefault="00FA56CD" w:rsidP="00FA56C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Instructed program director on building a user-friendly website and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database</w:t>
      </w:r>
      <w:proofErr w:type="gramEnd"/>
    </w:p>
    <w:p w14:paraId="5C8BA3CB" w14:textId="77777777" w:rsidR="00FA56CD" w:rsidRPr="00134D35" w:rsidRDefault="00FA56CD" w:rsidP="00FA56C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Assessed systemic problems and suggested possible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solutions</w:t>
      </w:r>
      <w:proofErr w:type="gramEnd"/>
    </w:p>
    <w:p w14:paraId="741782E0" w14:textId="77777777" w:rsidR="00322218" w:rsidRPr="00134D35" w:rsidRDefault="00322218" w:rsidP="003222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News Delivery System</w:t>
      </w: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 </w:t>
      </w:r>
      <w:r w:rsidRPr="00134D35">
        <w:rPr>
          <w:rFonts w:ascii="Times New Roman" w:eastAsia="Times New Roman" w:hAnsi="Times New Roman" w:cs="Times New Roman"/>
          <w:i/>
          <w:color w:val="000101"/>
          <w:sz w:val="24"/>
          <w:szCs w:val="24"/>
        </w:rPr>
        <w:t>(Spring 2014)</w:t>
      </w: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 - </w:t>
      </w: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online information gathering</w:t>
      </w:r>
      <w:r w:rsidR="007D6F13"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 xml:space="preserve"> </w:t>
      </w:r>
      <w:proofErr w:type="gramStart"/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system</w:t>
      </w:r>
      <w:proofErr w:type="gramEnd"/>
    </w:p>
    <w:p w14:paraId="4504CD4D" w14:textId="77777777" w:rsidR="00FA56CD" w:rsidRPr="00134D35" w:rsidRDefault="00FA56CD" w:rsidP="00FA56C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Integrated old code with new for web application</w:t>
      </w:r>
      <w:r w:rsidR="007D6F13"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 delivering custom tailored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news</w:t>
      </w:r>
      <w:proofErr w:type="gramEnd"/>
    </w:p>
    <w:p w14:paraId="6444DB9C" w14:textId="77777777" w:rsidR="00FA56CD" w:rsidRPr="00134D35" w:rsidRDefault="00FA56CD" w:rsidP="00FA56C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Coded in Java using Model-View-Controller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architecture</w:t>
      </w:r>
      <w:proofErr w:type="gramEnd"/>
    </w:p>
    <w:p w14:paraId="40A9EB4E" w14:textId="77777777" w:rsidR="00355C48" w:rsidRPr="00134D35" w:rsidRDefault="00322218" w:rsidP="00355C4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proofErr w:type="spellStart"/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Ebarter</w:t>
      </w:r>
      <w:proofErr w:type="spellEnd"/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 xml:space="preserve"> </w:t>
      </w:r>
      <w:r w:rsidRPr="00134D35">
        <w:rPr>
          <w:rFonts w:ascii="Times New Roman" w:eastAsia="Times New Roman" w:hAnsi="Times New Roman" w:cs="Times New Roman"/>
          <w:i/>
          <w:color w:val="000101"/>
          <w:sz w:val="24"/>
          <w:szCs w:val="24"/>
        </w:rPr>
        <w:t xml:space="preserve">(Fall 2013) </w:t>
      </w: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>- an online bartering system running on Apache Tomcat</w:t>
      </w:r>
    </w:p>
    <w:p w14:paraId="51B4DDEF" w14:textId="77777777" w:rsidR="00355C48" w:rsidRPr="00134D35" w:rsidRDefault="00355C48" w:rsidP="00355C4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Applied software engineering principles along with J2SE Web Development Kit</w:t>
      </w:r>
    </w:p>
    <w:p w14:paraId="22B3086C" w14:textId="77777777" w:rsidR="00355C48" w:rsidRPr="00134D35" w:rsidRDefault="00355C48" w:rsidP="00355C4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Led team in coding phase of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development</w:t>
      </w:r>
      <w:proofErr w:type="gramEnd"/>
    </w:p>
    <w:p w14:paraId="4956CE9B" w14:textId="77777777" w:rsidR="002C0D9A" w:rsidRPr="00134D35" w:rsidRDefault="002C0D9A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2240F311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Design Engineering Technology</w:t>
      </w:r>
    </w:p>
    <w:p w14:paraId="30B99617" w14:textId="77777777" w:rsidR="002C0D9A" w:rsidRPr="00134D35" w:rsidRDefault="00355C48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BAACD9" wp14:editId="4085D46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5185" cy="0"/>
                <wp:effectExtent l="0" t="0" r="3746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28D82" id="Straight Connector 8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6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ABFABB3" w14:textId="77777777" w:rsidR="002C0D9A" w:rsidRPr="00134D35" w:rsidRDefault="002C0D9A" w:rsidP="00355C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34D35">
        <w:rPr>
          <w:rFonts w:ascii="Times New Roman" w:hAnsi="Times New Roman" w:cs="Times New Roman"/>
          <w:b/>
          <w:sz w:val="24"/>
          <w:szCs w:val="24"/>
        </w:rPr>
        <w:t>PROJECT EXPERIENCE:</w:t>
      </w:r>
    </w:p>
    <w:p w14:paraId="062AC67A" w14:textId="77777777" w:rsidR="002C0D9A" w:rsidRPr="00134D35" w:rsidRDefault="002C0D9A" w:rsidP="00355C48">
      <w:pPr>
        <w:widowControl w:val="0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Designed hub in SolidWorks with specific dimensions and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tolerances</w:t>
      </w:r>
      <w:proofErr w:type="gramEnd"/>
    </w:p>
    <w:p w14:paraId="320CDEA2" w14:textId="77777777" w:rsidR="002C0D9A" w:rsidRPr="00134D35" w:rsidRDefault="002C0D9A" w:rsidP="00355C48">
      <w:pPr>
        <w:widowControl w:val="0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Developed a speed reduction system and casing in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SolidWorks</w:t>
      </w:r>
      <w:proofErr w:type="gramEnd"/>
    </w:p>
    <w:p w14:paraId="32C5BC0D" w14:textId="740C6DFE" w:rsidR="002C0D9A" w:rsidRPr="00134D35" w:rsidRDefault="002C0D9A" w:rsidP="00355C48">
      <w:pPr>
        <w:widowControl w:val="0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Created a 3” </w:t>
      </w:r>
      <w:r w:rsidR="00134D35" w:rsidRPr="00134D35">
        <w:rPr>
          <w:rFonts w:ascii="Times New Roman" w:hAnsi="Times New Roman" w:cs="Times New Roman"/>
          <w:sz w:val="24"/>
          <w:szCs w:val="24"/>
        </w:rPr>
        <w:t>iPhone</w:t>
      </w:r>
      <w:r w:rsidRPr="00134D35">
        <w:rPr>
          <w:rFonts w:ascii="Times New Roman" w:hAnsi="Times New Roman" w:cs="Times New Roman"/>
          <w:sz w:val="24"/>
          <w:szCs w:val="24"/>
        </w:rPr>
        <w:t xml:space="preserve"> prototype using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SolidWorks</w:t>
      </w:r>
      <w:proofErr w:type="gramEnd"/>
    </w:p>
    <w:p w14:paraId="66CC1856" w14:textId="77777777" w:rsidR="002C0D9A" w:rsidRPr="00134D35" w:rsidRDefault="002C0D9A" w:rsidP="00355C48">
      <w:pPr>
        <w:widowControl w:val="0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Designed pressure sensor casing prototype using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AutoCAD</w:t>
      </w:r>
      <w:proofErr w:type="gramEnd"/>
    </w:p>
    <w:p w14:paraId="3ECE7E5F" w14:textId="77777777" w:rsidR="002C0D9A" w:rsidRPr="00134D35" w:rsidRDefault="002C0D9A" w:rsidP="00355C48">
      <w:pPr>
        <w:widowControl w:val="0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Generated an operating 6-bar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mechanism</w:t>
      </w:r>
      <w:proofErr w:type="gramEnd"/>
    </w:p>
    <w:p w14:paraId="12D2E844" w14:textId="77777777" w:rsidR="002C0D9A" w:rsidRPr="00134D35" w:rsidRDefault="002C0D9A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402545CE" w14:textId="77777777" w:rsidR="007444E2" w:rsidRPr="00134D35" w:rsidRDefault="007444E2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70F3C627" w14:textId="77777777" w:rsidR="007444E2" w:rsidRPr="00134D35" w:rsidRDefault="007444E2" w:rsidP="007444E2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60"/>
        <w:rPr>
          <w:rFonts w:ascii="Times New Roman" w:eastAsia="Arimo" w:hAnsi="Times New Roman" w:cs="Times New Roman"/>
          <w:sz w:val="24"/>
        </w:rPr>
      </w:pPr>
      <w:r w:rsidRPr="00134D35">
        <w:rPr>
          <w:rFonts w:ascii="Times New Roman" w:eastAsia="Arimo" w:hAnsi="Times New Roman" w:cs="Times New Roman"/>
          <w:sz w:val="24"/>
        </w:rPr>
        <w:t>ENGINEERING EXPERIENCE</w:t>
      </w:r>
    </w:p>
    <w:p w14:paraId="5305A999" w14:textId="77777777" w:rsidR="007444E2" w:rsidRPr="00134D35" w:rsidRDefault="007444E2" w:rsidP="007444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>Manufacturing Materials and Systems</w:t>
      </w:r>
    </w:p>
    <w:p w14:paraId="1B482DEC" w14:textId="77777777" w:rsidR="007444E2" w:rsidRPr="00134D35" w:rsidRDefault="007444E2" w:rsidP="007444E2">
      <w:pPr>
        <w:pStyle w:val="ListParagraph"/>
        <w:widowControl w:val="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Collaborated with a team to design an optical mount </w:t>
      </w:r>
      <w:proofErr w:type="gramStart"/>
      <w:r w:rsidRPr="00134D35">
        <w:rPr>
          <w:rFonts w:ascii="Times New Roman" w:hAnsi="Times New Roman" w:cs="Times New Roman"/>
          <w:sz w:val="24"/>
        </w:rPr>
        <w:t>table</w:t>
      </w:r>
      <w:proofErr w:type="gramEnd"/>
    </w:p>
    <w:p w14:paraId="3B167A52" w14:textId="77777777" w:rsidR="007444E2" w:rsidRPr="00134D35" w:rsidRDefault="007444E2" w:rsidP="007444E2">
      <w:pPr>
        <w:pStyle w:val="ListParagraph"/>
        <w:widowControl w:val="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Designed 10-20 pieces in </w:t>
      </w:r>
      <w:proofErr w:type="gramStart"/>
      <w:r w:rsidRPr="00134D35">
        <w:rPr>
          <w:rFonts w:ascii="Times New Roman" w:hAnsi="Times New Roman" w:cs="Times New Roman"/>
          <w:sz w:val="24"/>
        </w:rPr>
        <w:t>SolidWorks</w:t>
      </w:r>
      <w:proofErr w:type="gramEnd"/>
    </w:p>
    <w:p w14:paraId="685F6F7B" w14:textId="77777777" w:rsidR="007444E2" w:rsidRPr="00134D35" w:rsidRDefault="007444E2" w:rsidP="007444E2">
      <w:pPr>
        <w:pStyle w:val="ListParagraph"/>
        <w:widowControl w:val="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Used Geometric Design and Tolerance to ensure the tolerances of each </w:t>
      </w:r>
      <w:proofErr w:type="gramStart"/>
      <w:r w:rsidRPr="00134D35">
        <w:rPr>
          <w:rFonts w:ascii="Times New Roman" w:hAnsi="Times New Roman" w:cs="Times New Roman"/>
          <w:sz w:val="24"/>
        </w:rPr>
        <w:t>piece</w:t>
      </w:r>
      <w:proofErr w:type="gramEnd"/>
    </w:p>
    <w:p w14:paraId="3044BDC4" w14:textId="77777777" w:rsidR="007444E2" w:rsidRPr="00134D35" w:rsidRDefault="007444E2" w:rsidP="007444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>Elements of Machines</w:t>
      </w:r>
    </w:p>
    <w:p w14:paraId="5830DA40" w14:textId="77777777" w:rsidR="007444E2" w:rsidRPr="00134D35" w:rsidRDefault="007444E2" w:rsidP="007444E2">
      <w:pPr>
        <w:pStyle w:val="ListParagraph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Calculated and selected an alternative material for a can crusher which caused the needed amount of force in </w:t>
      </w:r>
      <w:proofErr w:type="gramStart"/>
      <w:r w:rsidRPr="00134D35">
        <w:rPr>
          <w:rFonts w:ascii="Times New Roman" w:hAnsi="Times New Roman" w:cs="Times New Roman"/>
          <w:sz w:val="24"/>
        </w:rPr>
        <w:t>FEM</w:t>
      </w:r>
      <w:proofErr w:type="gramEnd"/>
    </w:p>
    <w:p w14:paraId="65319F1E" w14:textId="77777777" w:rsidR="007444E2" w:rsidRPr="00134D35" w:rsidRDefault="007444E2" w:rsidP="007444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>CNC</w:t>
      </w:r>
    </w:p>
    <w:p w14:paraId="3BB221E2" w14:textId="77777777" w:rsidR="007444E2" w:rsidRPr="00134D35" w:rsidRDefault="007444E2" w:rsidP="007444E2">
      <w:pPr>
        <w:pStyle w:val="ListParagraph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134D35">
        <w:rPr>
          <w:rFonts w:ascii="Times New Roman" w:hAnsi="Times New Roman" w:cs="Times New Roman"/>
          <w:sz w:val="24"/>
        </w:rPr>
        <w:t xml:space="preserve">Created G-code to manufacture select design into a wide range of </w:t>
      </w:r>
      <w:proofErr w:type="gramStart"/>
      <w:r w:rsidRPr="00134D35">
        <w:rPr>
          <w:rFonts w:ascii="Times New Roman" w:hAnsi="Times New Roman" w:cs="Times New Roman"/>
          <w:sz w:val="24"/>
        </w:rPr>
        <w:t>materials</w:t>
      </w:r>
      <w:proofErr w:type="gramEnd"/>
    </w:p>
    <w:p w14:paraId="3BCAA8BA" w14:textId="77777777" w:rsidR="007444E2" w:rsidRPr="00134D35" w:rsidRDefault="007444E2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</w:p>
    <w:p w14:paraId="68B7C84D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Electrical Engineering</w:t>
      </w:r>
    </w:p>
    <w:p w14:paraId="6D8C1EEA" w14:textId="77777777" w:rsidR="006D0CB5" w:rsidRPr="00134D35" w:rsidRDefault="00355C48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315504" wp14:editId="24977B1B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5185" cy="0"/>
                <wp:effectExtent l="0" t="0" r="374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929D2F" id="Straight Connector 9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6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338AFB42" w14:textId="77777777" w:rsidR="006D0CB5" w:rsidRPr="00134D35" w:rsidRDefault="006D0CB5" w:rsidP="006D0CB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  <w:u w:val="single"/>
        </w:rPr>
        <w:t>Objective:</w:t>
      </w:r>
      <w:r w:rsidRPr="00134D35"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  <w:t xml:space="preserve"> </w:t>
      </w:r>
      <w:r w:rsidRPr="00134D35">
        <w:rPr>
          <w:rFonts w:ascii="Times New Roman" w:eastAsia="Times New Roman" w:hAnsi="Times New Roman" w:cs="Times New Roman"/>
          <w:i/>
          <w:color w:val="000101"/>
          <w:sz w:val="24"/>
          <w:szCs w:val="24"/>
        </w:rPr>
        <w:t>Design validation of nonuniform sampling analog to digital converter chip</w:t>
      </w:r>
    </w:p>
    <w:p w14:paraId="75D5DD61" w14:textId="77777777" w:rsidR="007D6F13" w:rsidRPr="00134D35" w:rsidRDefault="007D6F13" w:rsidP="007D6F1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lastRenderedPageBreak/>
        <w:t xml:space="preserve">Conducted detailed testing, measurements and troubleshoot for validation of the design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specifications</w:t>
      </w:r>
      <w:proofErr w:type="gramEnd"/>
    </w:p>
    <w:p w14:paraId="289ABA3E" w14:textId="77777777" w:rsidR="007D6F13" w:rsidRPr="00134D35" w:rsidRDefault="007D6F13" w:rsidP="007D6F1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Programmed SPI to calibrate the chip with correct voltage and current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values</w:t>
      </w:r>
      <w:proofErr w:type="gramEnd"/>
    </w:p>
    <w:p w14:paraId="52E7947E" w14:textId="77777777" w:rsidR="007D6F13" w:rsidRPr="00134D35" w:rsidRDefault="007D6F13" w:rsidP="007D6F1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Performed injection-locking using arbitrary function generators to stabilize clock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frequency</w:t>
      </w:r>
      <w:proofErr w:type="gramEnd"/>
    </w:p>
    <w:p w14:paraId="193899EA" w14:textId="77777777" w:rsidR="007D6F13" w:rsidRPr="00134D35" w:rsidRDefault="007D6F13" w:rsidP="007D6F1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Collected nonuniform sampled data output from the chip using a data acquisition system: logic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analyzer</w:t>
      </w:r>
      <w:proofErr w:type="gramEnd"/>
    </w:p>
    <w:p w14:paraId="2B756E51" w14:textId="77777777" w:rsidR="002C0D9A" w:rsidRPr="00134D35" w:rsidRDefault="007D6F13" w:rsidP="007D6F1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 xml:space="preserve">Developed MATLAB script to analyze the data and reconstruct the input </w:t>
      </w:r>
      <w:proofErr w:type="gramStart"/>
      <w:r w:rsidRPr="00134D35">
        <w:rPr>
          <w:rFonts w:ascii="Times New Roman" w:eastAsia="Times New Roman" w:hAnsi="Times New Roman" w:cs="Times New Roman"/>
          <w:color w:val="000101"/>
          <w:sz w:val="24"/>
          <w:szCs w:val="24"/>
        </w:rPr>
        <w:t>signal</w:t>
      </w:r>
      <w:proofErr w:type="gramEnd"/>
    </w:p>
    <w:p w14:paraId="5315D7C4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>Mechanical Engineering </w:t>
      </w:r>
    </w:p>
    <w:p w14:paraId="080358D7" w14:textId="77777777" w:rsidR="002C0D9A" w:rsidRPr="00134D35" w:rsidRDefault="007D6F13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25A8FED" wp14:editId="47505E20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5185" cy="0"/>
                <wp:effectExtent l="0" t="0" r="3746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FCE6C9" id="Straight Connector 3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6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0373F365" w14:textId="77777777" w:rsidR="002C0D9A" w:rsidRPr="00134D35" w:rsidRDefault="002C0D9A" w:rsidP="002C0D9A">
      <w:pPr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>Projects:</w:t>
      </w:r>
    </w:p>
    <w:p w14:paraId="124D2184" w14:textId="75A2F131" w:rsidR="002C0D9A" w:rsidRPr="00134D35" w:rsidRDefault="002C0D9A" w:rsidP="002C0D9A">
      <w:pPr>
        <w:pStyle w:val="ListParagraph"/>
        <w:numPr>
          <w:ilvl w:val="0"/>
          <w:numId w:val="8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Designed mounting plate in </w:t>
      </w:r>
      <w:r w:rsidR="00134D35" w:rsidRPr="00134D35">
        <w:rPr>
          <w:rFonts w:ascii="Times New Roman" w:hAnsi="Times New Roman" w:cs="Times New Roman"/>
          <w:sz w:val="24"/>
          <w:szCs w:val="24"/>
        </w:rPr>
        <w:t>SolidWorks</w:t>
      </w:r>
      <w:r w:rsidRPr="00134D35">
        <w:rPr>
          <w:rFonts w:ascii="Times New Roman" w:hAnsi="Times New Roman" w:cs="Times New Roman"/>
          <w:sz w:val="24"/>
          <w:szCs w:val="24"/>
        </w:rPr>
        <w:t xml:space="preserve"> for gear reduction housing; determined appropriate tolerances for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unit</w:t>
      </w:r>
      <w:proofErr w:type="gramEnd"/>
    </w:p>
    <w:p w14:paraId="340B84CB" w14:textId="77777777" w:rsidR="002C0D9A" w:rsidRPr="00134D35" w:rsidRDefault="002C0D9A" w:rsidP="002C0D9A">
      <w:pPr>
        <w:pStyle w:val="ListParagraph"/>
        <w:numPr>
          <w:ilvl w:val="0"/>
          <w:numId w:val="8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Built six-bar mechanism from NX7 design to pour beverage into a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cup</w:t>
      </w:r>
      <w:proofErr w:type="gramEnd"/>
    </w:p>
    <w:p w14:paraId="38F2304B" w14:textId="77777777" w:rsidR="002C0D9A" w:rsidRPr="00134D35" w:rsidRDefault="002C0D9A" w:rsidP="002C0D9A">
      <w:pPr>
        <w:pStyle w:val="ListParagraph"/>
        <w:numPr>
          <w:ilvl w:val="0"/>
          <w:numId w:val="7"/>
        </w:numPr>
        <w:spacing w:after="0"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>Designed and machined wax mold for plastic part</w:t>
      </w:r>
    </w:p>
    <w:p w14:paraId="3E339133" w14:textId="77777777" w:rsidR="002C0D9A" w:rsidRPr="00134D35" w:rsidRDefault="002C0D9A" w:rsidP="002C0D9A">
      <w:pPr>
        <w:pStyle w:val="ListParagraph"/>
        <w:numPr>
          <w:ilvl w:val="0"/>
          <w:numId w:val="7"/>
        </w:numPr>
        <w:spacing w:after="0"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>Increased stiffness of car chassis by adding custom roll cage</w:t>
      </w:r>
    </w:p>
    <w:p w14:paraId="5B563734" w14:textId="77777777" w:rsidR="002C0D9A" w:rsidRPr="00134D35" w:rsidRDefault="002C0D9A" w:rsidP="002C0D9A">
      <w:pPr>
        <w:pStyle w:val="ListParagraph"/>
        <w:numPr>
          <w:ilvl w:val="1"/>
          <w:numId w:val="7"/>
        </w:numPr>
        <w:spacing w:after="0" w:line="240" w:lineRule="auto"/>
        <w:ind w:left="1260" w:hanging="180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Ran FEA to determine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efficiency</w:t>
      </w:r>
      <w:proofErr w:type="gramEnd"/>
    </w:p>
    <w:p w14:paraId="1590B264" w14:textId="77777777" w:rsidR="002C0D9A" w:rsidRPr="00134D35" w:rsidRDefault="002C0D9A" w:rsidP="002C0D9A">
      <w:pPr>
        <w:pStyle w:val="ListParagraph"/>
        <w:numPr>
          <w:ilvl w:val="0"/>
          <w:numId w:val="7"/>
        </w:numPr>
        <w:spacing w:after="0"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  <w:r w:rsidRPr="00134D35">
        <w:rPr>
          <w:rFonts w:ascii="Times New Roman" w:hAnsi="Times New Roman" w:cs="Times New Roman"/>
          <w:sz w:val="24"/>
          <w:szCs w:val="24"/>
        </w:rPr>
        <w:t xml:space="preserve">Minimized scrapped parts by creating removable table to aid three-axis wire bending </w:t>
      </w:r>
      <w:proofErr w:type="gramStart"/>
      <w:r w:rsidRPr="00134D35">
        <w:rPr>
          <w:rFonts w:ascii="Times New Roman" w:hAnsi="Times New Roman" w:cs="Times New Roman"/>
          <w:sz w:val="24"/>
          <w:szCs w:val="24"/>
        </w:rPr>
        <w:t>process</w:t>
      </w:r>
      <w:proofErr w:type="gramEnd"/>
    </w:p>
    <w:p w14:paraId="6B185A67" w14:textId="77777777" w:rsidR="002C0D9A" w:rsidRPr="00134D35" w:rsidRDefault="002C0D9A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4"/>
          <w:szCs w:val="24"/>
        </w:rPr>
      </w:pPr>
    </w:p>
    <w:p w14:paraId="2051047A" w14:textId="77777777" w:rsidR="00276AC6" w:rsidRPr="00134D35" w:rsidRDefault="00276AC6" w:rsidP="008909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</w:pPr>
      <w:r w:rsidRPr="00134D35">
        <w:rPr>
          <w:rFonts w:ascii="Times New Roman" w:eastAsia="Times New Roman" w:hAnsi="Times New Roman" w:cs="Times New Roman"/>
          <w:b/>
          <w:color w:val="000101"/>
          <w:sz w:val="28"/>
          <w:szCs w:val="24"/>
        </w:rPr>
        <w:t xml:space="preserve">Software Engineering </w:t>
      </w:r>
    </w:p>
    <w:p w14:paraId="5F2574E4" w14:textId="77777777" w:rsidR="00322218" w:rsidRPr="00134D35" w:rsidRDefault="007D6F13" w:rsidP="003222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34D35">
        <w:rPr>
          <w:rFonts w:ascii="Times New Roman" w:eastAsia="Times New Roman" w:hAnsi="Times New Roman" w:cs="Times New Roman"/>
          <w:b/>
          <w:noProof/>
          <w:color w:val="00010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137C218" wp14:editId="031E1612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5185" cy="0"/>
                <wp:effectExtent l="0" t="0" r="3746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9DA89A" id="Straight Connector 4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6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3B022DFD" w14:textId="77777777" w:rsidR="00322218" w:rsidRPr="00134D35" w:rsidRDefault="00322218" w:rsidP="003222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</w:rPr>
      </w:pPr>
      <w:r w:rsidRPr="00134D35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</w:t>
      </w:r>
      <w:r w:rsidRPr="00134D35">
        <w:rPr>
          <w:rFonts w:ascii="Times New Roman" w:hAnsi="Times New Roman" w:cs="Times New Roman"/>
          <w:b/>
          <w:i/>
          <w:iCs/>
          <w:color w:val="000000"/>
          <w:sz w:val="24"/>
        </w:rPr>
        <w:t xml:space="preserve">Notable Course Projects: </w:t>
      </w:r>
    </w:p>
    <w:p w14:paraId="5DAB109C" w14:textId="77777777" w:rsidR="00322218" w:rsidRPr="00134D35" w:rsidRDefault="00322218" w:rsidP="007D6F1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2" w:line="240" w:lineRule="auto"/>
        <w:rPr>
          <w:rFonts w:ascii="Times New Roman" w:hAnsi="Times New Roman" w:cs="Times New Roman"/>
          <w:color w:val="000000"/>
          <w:sz w:val="24"/>
        </w:rPr>
      </w:pPr>
      <w:r w:rsidRPr="00134D35">
        <w:rPr>
          <w:rFonts w:ascii="Times New Roman" w:hAnsi="Times New Roman" w:cs="Times New Roman"/>
          <w:color w:val="000000"/>
          <w:sz w:val="24"/>
        </w:rPr>
        <w:t xml:space="preserve">Built the circuit and coded six 9x9 LED squares to light up </w:t>
      </w:r>
      <w:proofErr w:type="gramStart"/>
      <w:r w:rsidRPr="00134D35">
        <w:rPr>
          <w:rFonts w:ascii="Times New Roman" w:hAnsi="Times New Roman" w:cs="Times New Roman"/>
          <w:color w:val="000000"/>
          <w:sz w:val="24"/>
        </w:rPr>
        <w:t>similar to</w:t>
      </w:r>
      <w:proofErr w:type="gramEnd"/>
      <w:r w:rsidRPr="00134D35">
        <w:rPr>
          <w:rFonts w:ascii="Times New Roman" w:hAnsi="Times New Roman" w:cs="Times New Roman"/>
          <w:color w:val="000000"/>
          <w:sz w:val="24"/>
        </w:rPr>
        <w:t xml:space="preserve"> a Rubik’s cube. </w:t>
      </w:r>
    </w:p>
    <w:p w14:paraId="06A91860" w14:textId="77777777" w:rsidR="007D6F13" w:rsidRPr="00134D35" w:rsidRDefault="00322218" w:rsidP="003222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2" w:line="240" w:lineRule="auto"/>
        <w:rPr>
          <w:rFonts w:ascii="Times New Roman" w:hAnsi="Times New Roman" w:cs="Times New Roman"/>
          <w:color w:val="000000"/>
          <w:sz w:val="24"/>
        </w:rPr>
      </w:pPr>
      <w:r w:rsidRPr="00134D35">
        <w:rPr>
          <w:rFonts w:ascii="Times New Roman" w:hAnsi="Times New Roman" w:cs="Times New Roman"/>
          <w:color w:val="000000"/>
          <w:sz w:val="24"/>
        </w:rPr>
        <w:t xml:space="preserve">Coded Teensy 2.0 ++ to communicate with a Bluetooth application and other Teensy 2.0 ++ to send serial character bytes and interpret the bytes correctly. </w:t>
      </w:r>
    </w:p>
    <w:p w14:paraId="2018DD57" w14:textId="77777777" w:rsidR="007D6F13" w:rsidRPr="00134D35" w:rsidRDefault="00322218" w:rsidP="003222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2" w:line="240" w:lineRule="auto"/>
        <w:rPr>
          <w:rFonts w:ascii="Times New Roman" w:hAnsi="Times New Roman" w:cs="Times New Roman"/>
          <w:color w:val="000000"/>
          <w:sz w:val="24"/>
        </w:rPr>
      </w:pPr>
      <w:r w:rsidRPr="00134D35">
        <w:rPr>
          <w:rFonts w:ascii="Times New Roman" w:hAnsi="Times New Roman" w:cs="Times New Roman"/>
          <w:color w:val="000000"/>
          <w:sz w:val="24"/>
        </w:rPr>
        <w:t xml:space="preserve">Managed the team project to work together and complete parts for the design project on time and efficiently to meet a deadline. </w:t>
      </w:r>
    </w:p>
    <w:p w14:paraId="74F00A80" w14:textId="77777777" w:rsidR="007D6F13" w:rsidRPr="00134D35" w:rsidRDefault="00322218" w:rsidP="003222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2" w:line="240" w:lineRule="auto"/>
        <w:rPr>
          <w:rFonts w:ascii="Times New Roman" w:hAnsi="Times New Roman" w:cs="Times New Roman"/>
          <w:color w:val="000000"/>
          <w:sz w:val="24"/>
        </w:rPr>
      </w:pPr>
      <w:r w:rsidRPr="00134D35">
        <w:rPr>
          <w:rFonts w:ascii="Times New Roman" w:hAnsi="Times New Roman" w:cs="Times New Roman"/>
          <w:color w:val="000000"/>
          <w:sz w:val="24"/>
        </w:rPr>
        <w:t xml:space="preserve">Designed and coded a website (https://thawing-beyond-8170.herokuapp.com/) with user and admin logins using Ruby on Rails to sell a product. </w:t>
      </w:r>
    </w:p>
    <w:p w14:paraId="37CFBDAC" w14:textId="77777777" w:rsidR="007D6F13" w:rsidRPr="00134D35" w:rsidRDefault="00322218" w:rsidP="007D6F1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2" w:line="240" w:lineRule="auto"/>
        <w:rPr>
          <w:rFonts w:ascii="Times New Roman" w:hAnsi="Times New Roman" w:cs="Times New Roman"/>
          <w:color w:val="000000"/>
          <w:sz w:val="24"/>
        </w:rPr>
      </w:pPr>
      <w:r w:rsidRPr="00134D35">
        <w:rPr>
          <w:rFonts w:ascii="Times New Roman" w:hAnsi="Times New Roman" w:cs="Times New Roman"/>
          <w:color w:val="000000"/>
          <w:sz w:val="24"/>
        </w:rPr>
        <w:t xml:space="preserve">Built and coded games, such as 2048, Dots and Boxes and Trivia using C++ and Java programming languages for class projects. </w:t>
      </w:r>
    </w:p>
    <w:p w14:paraId="37AC3BFD" w14:textId="77777777" w:rsidR="00322218" w:rsidRPr="00134D35" w:rsidRDefault="00322218" w:rsidP="007D6F1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2" w:line="240" w:lineRule="auto"/>
        <w:rPr>
          <w:rFonts w:ascii="Times New Roman" w:hAnsi="Times New Roman" w:cs="Times New Roman"/>
          <w:color w:val="000000"/>
          <w:sz w:val="24"/>
        </w:rPr>
      </w:pPr>
      <w:r w:rsidRPr="00134D35">
        <w:rPr>
          <w:rFonts w:ascii="Times New Roman" w:hAnsi="Times New Roman" w:cs="Times New Roman"/>
          <w:color w:val="000000"/>
          <w:sz w:val="24"/>
        </w:rPr>
        <w:t xml:space="preserve">Designed and coded a microcontroller to work as an oscilloscope with zoom features. </w:t>
      </w:r>
    </w:p>
    <w:p w14:paraId="65861DD8" w14:textId="77777777" w:rsidR="00322218" w:rsidRPr="00134D35" w:rsidRDefault="00322218" w:rsidP="00276AC6">
      <w:pPr>
        <w:rPr>
          <w:rFonts w:ascii="Times New Roman" w:hAnsi="Times New Roman" w:cs="Times New Roman"/>
        </w:rPr>
      </w:pPr>
    </w:p>
    <w:sectPr w:rsidR="00322218" w:rsidRPr="00134D35" w:rsidSect="007444E2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m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D40C2"/>
    <w:multiLevelType w:val="hybridMultilevel"/>
    <w:tmpl w:val="FD3C9B7C"/>
    <w:lvl w:ilvl="0" w:tplc="F2D0C99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14CA7"/>
    <w:multiLevelType w:val="hybridMultilevel"/>
    <w:tmpl w:val="C22CA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20D5C"/>
    <w:multiLevelType w:val="hybridMultilevel"/>
    <w:tmpl w:val="54CEEB2C"/>
    <w:lvl w:ilvl="0" w:tplc="37D4237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655F9"/>
    <w:multiLevelType w:val="hybridMultilevel"/>
    <w:tmpl w:val="9D6EF528"/>
    <w:lvl w:ilvl="0" w:tplc="F86AC37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D681E"/>
    <w:multiLevelType w:val="hybridMultilevel"/>
    <w:tmpl w:val="DBEC9D2E"/>
    <w:lvl w:ilvl="0" w:tplc="2BCEC8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30F00"/>
    <w:multiLevelType w:val="hybridMultilevel"/>
    <w:tmpl w:val="56464A9C"/>
    <w:lvl w:ilvl="0" w:tplc="C2FA7C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A2773"/>
    <w:multiLevelType w:val="hybridMultilevel"/>
    <w:tmpl w:val="30FEC7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9D017D"/>
    <w:multiLevelType w:val="hybridMultilevel"/>
    <w:tmpl w:val="8C6EB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843B1"/>
    <w:multiLevelType w:val="hybridMultilevel"/>
    <w:tmpl w:val="D312ED12"/>
    <w:lvl w:ilvl="0" w:tplc="10C821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21A17"/>
    <w:multiLevelType w:val="hybridMultilevel"/>
    <w:tmpl w:val="FA0E7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1796A"/>
    <w:multiLevelType w:val="hybridMultilevel"/>
    <w:tmpl w:val="1ED400F4"/>
    <w:lvl w:ilvl="0" w:tplc="87B6D4A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640E4B5A"/>
    <w:multiLevelType w:val="hybridMultilevel"/>
    <w:tmpl w:val="E4320936"/>
    <w:lvl w:ilvl="0" w:tplc="37D4237A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D16245"/>
    <w:multiLevelType w:val="hybridMultilevel"/>
    <w:tmpl w:val="756E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F4F98"/>
    <w:multiLevelType w:val="multilevel"/>
    <w:tmpl w:val="6AD2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3E5383"/>
    <w:multiLevelType w:val="hybridMultilevel"/>
    <w:tmpl w:val="356CBAC8"/>
    <w:lvl w:ilvl="0" w:tplc="37D4237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2864663">
    <w:abstractNumId w:val="4"/>
  </w:num>
  <w:num w:numId="2" w16cid:durableId="2019650962">
    <w:abstractNumId w:val="8"/>
  </w:num>
  <w:num w:numId="3" w16cid:durableId="2110082853">
    <w:abstractNumId w:val="13"/>
  </w:num>
  <w:num w:numId="4" w16cid:durableId="1222062828">
    <w:abstractNumId w:val="3"/>
  </w:num>
  <w:num w:numId="5" w16cid:durableId="1207840885">
    <w:abstractNumId w:val="7"/>
  </w:num>
  <w:num w:numId="6" w16cid:durableId="263464049">
    <w:abstractNumId w:val="9"/>
  </w:num>
  <w:num w:numId="7" w16cid:durableId="197084651">
    <w:abstractNumId w:val="6"/>
  </w:num>
  <w:num w:numId="8" w16cid:durableId="1113786269">
    <w:abstractNumId w:val="12"/>
  </w:num>
  <w:num w:numId="9" w16cid:durableId="1343509315">
    <w:abstractNumId w:val="1"/>
  </w:num>
  <w:num w:numId="10" w16cid:durableId="1846674228">
    <w:abstractNumId w:val="5"/>
  </w:num>
  <w:num w:numId="11" w16cid:durableId="1999918810">
    <w:abstractNumId w:val="10"/>
  </w:num>
  <w:num w:numId="12" w16cid:durableId="630750622">
    <w:abstractNumId w:val="0"/>
  </w:num>
  <w:num w:numId="13" w16cid:durableId="2088649535">
    <w:abstractNumId w:val="11"/>
  </w:num>
  <w:num w:numId="14" w16cid:durableId="438375055">
    <w:abstractNumId w:val="2"/>
  </w:num>
  <w:num w:numId="15" w16cid:durableId="6156483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bIwNDEwNjAyMDVR0lEKTi0uzszPAykwrAUAbEU+dywAAAA="/>
  </w:docVars>
  <w:rsids>
    <w:rsidRoot w:val="00276AC6"/>
    <w:rsid w:val="00134D35"/>
    <w:rsid w:val="00276AC6"/>
    <w:rsid w:val="002C0D9A"/>
    <w:rsid w:val="00322218"/>
    <w:rsid w:val="00355C48"/>
    <w:rsid w:val="00636EBE"/>
    <w:rsid w:val="006D0CB5"/>
    <w:rsid w:val="007444E2"/>
    <w:rsid w:val="007D6F13"/>
    <w:rsid w:val="00890945"/>
    <w:rsid w:val="009F628D"/>
    <w:rsid w:val="00C31421"/>
    <w:rsid w:val="00D72E29"/>
    <w:rsid w:val="00FA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DE373"/>
  <w15:chartTrackingRefBased/>
  <w15:docId w15:val="{B0C27F01-19A4-47BF-84A3-34CF7725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6AC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76AC6"/>
    <w:rPr>
      <w:color w:val="0000FF"/>
      <w:u w:val="single"/>
    </w:rPr>
  </w:style>
  <w:style w:type="paragraph" w:customStyle="1" w:styleId="Default">
    <w:name w:val="Default"/>
    <w:rsid w:val="00D72E29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4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e University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 Work Study 1</dc:creator>
  <cp:keywords/>
  <dc:description/>
  <cp:lastModifiedBy>Lafferty, Melissa</cp:lastModifiedBy>
  <cp:revision>3</cp:revision>
  <dcterms:created xsi:type="dcterms:W3CDTF">2021-03-02T18:54:00Z</dcterms:created>
  <dcterms:modified xsi:type="dcterms:W3CDTF">2024-11-04T15:54:00Z</dcterms:modified>
</cp:coreProperties>
</file>